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E6904" w14:textId="1A55D4D5" w:rsidR="00EB5E21" w:rsidRDefault="001F48DF" w:rsidP="003944D6">
      <w:pPr>
        <w:tabs>
          <w:tab w:val="left" w:pos="2340"/>
          <w:tab w:val="right" w:pos="10800"/>
        </w:tabs>
        <w:spacing w:before="400" w:after="360"/>
        <w:jc w:val="center"/>
        <w:rPr>
          <w:b/>
          <w:bCs/>
          <w:sz w:val="50"/>
          <w:szCs w:val="50"/>
        </w:rPr>
      </w:pPr>
      <w:r w:rsidRPr="00423FBE">
        <w:rPr>
          <w:b/>
          <w:bCs/>
          <w:noProof/>
          <w:sz w:val="42"/>
          <w:szCs w:val="42"/>
        </w:rPr>
        <w:drawing>
          <wp:anchor distT="0" distB="0" distL="114300" distR="114300" simplePos="0" relativeHeight="251631616" behindDoc="0" locked="0" layoutInCell="1" allowOverlap="1" wp14:anchorId="1C1A4B7B" wp14:editId="69D2AD45">
            <wp:simplePos x="0" y="0"/>
            <wp:positionH relativeFrom="column">
              <wp:posOffset>6985</wp:posOffset>
            </wp:positionH>
            <wp:positionV relativeFrom="paragraph">
              <wp:posOffset>484749</wp:posOffset>
            </wp:positionV>
            <wp:extent cx="756920" cy="833755"/>
            <wp:effectExtent l="0" t="0" r="5080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920" cy="833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5E21" w:rsidRPr="00EB5E21">
        <w:rPr>
          <w:b/>
          <w:bCs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2220EE5" wp14:editId="40A943EE">
                <wp:simplePos x="0" y="0"/>
                <wp:positionH relativeFrom="margin">
                  <wp:posOffset>822960</wp:posOffset>
                </wp:positionH>
                <wp:positionV relativeFrom="paragraph">
                  <wp:posOffset>449580</wp:posOffset>
                </wp:positionV>
                <wp:extent cx="5873115" cy="836930"/>
                <wp:effectExtent l="0" t="0" r="13335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3115" cy="83693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DD39CE" w14:textId="024A0AA9" w:rsidR="00EB5E21" w:rsidRPr="001F48DF" w:rsidRDefault="00EB5E21" w:rsidP="001F48DF">
                            <w:pPr>
                              <w:jc w:val="center"/>
                              <w:rPr>
                                <w:rFonts w:ascii="Arial Rounded MT Bold" w:hAnsi="Arial Rounded MT Bold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1F48DF">
                              <w:rPr>
                                <w:rFonts w:ascii="Arial Rounded MT Bold" w:hAnsi="Arial Rounded MT Bold"/>
                                <w:color w:val="FFFFFF" w:themeColor="background1"/>
                                <w:sz w:val="40"/>
                                <w:szCs w:val="40"/>
                              </w:rPr>
                              <w:t>SEIU Local 1021</w:t>
                            </w:r>
                          </w:p>
                          <w:p w14:paraId="6D879517" w14:textId="5820C4FD" w:rsidR="00EB5E21" w:rsidRPr="001F48DF" w:rsidRDefault="00EB5E21" w:rsidP="001F48DF">
                            <w:pPr>
                              <w:rPr>
                                <w:rFonts w:ascii="Arial Rounded MT Bold" w:hAnsi="Arial Rounded MT Bold"/>
                                <w:color w:val="FFFFFF" w:themeColor="background1"/>
                                <w:sz w:val="38"/>
                              </w:rPr>
                            </w:pPr>
                            <w:r w:rsidRPr="001F48DF">
                              <w:rPr>
                                <w:rFonts w:ascii="Arial Rounded MT Bold" w:hAnsi="Arial Rounded MT Bold"/>
                                <w:color w:val="FFFFFF" w:themeColor="background1"/>
                                <w:sz w:val="38"/>
                              </w:rPr>
                              <w:t>Notice of Member Convention Delegate El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220EE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4.8pt;margin-top:35.4pt;width:462.45pt;height:65.9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" fillcolor="black [3213]">
                <v:textbox>
                  <w:txbxContent>
                    <w:p w14:paraId="4CDD39CE" w14:textId="024A0AA9" w:rsidR="00EB5E21" w:rsidRPr="001F48DF" w:rsidRDefault="00EB5E21" w:rsidP="001F48DF">
                      <w:pPr>
                        <w:jc w:val="center"/>
                        <w:rPr>
                          <w:rFonts w:ascii="Arial Rounded MT Bold" w:hAnsi="Arial Rounded MT Bold"/>
                          <w:color w:val="FFFFFF" w:themeColor="background1"/>
                          <w:sz w:val="40"/>
                          <w:szCs w:val="40"/>
                        </w:rPr>
                      </w:pPr>
                      <w:r w:rsidRPr="001F48DF">
                        <w:rPr>
                          <w:rFonts w:ascii="Arial Rounded MT Bold" w:hAnsi="Arial Rounded MT Bold"/>
                          <w:color w:val="FFFFFF" w:themeColor="background1"/>
                          <w:sz w:val="40"/>
                          <w:szCs w:val="40"/>
                        </w:rPr>
                        <w:t>SEIU Local 1021</w:t>
                      </w:r>
                    </w:p>
                    <w:p w14:paraId="6D879517" w14:textId="5820C4FD" w:rsidR="00EB5E21" w:rsidRPr="001F48DF" w:rsidRDefault="00EB5E21" w:rsidP="001F48DF">
                      <w:pPr>
                        <w:rPr>
                          <w:rFonts w:ascii="Arial Rounded MT Bold" w:hAnsi="Arial Rounded MT Bold"/>
                          <w:color w:val="FFFFFF" w:themeColor="background1"/>
                          <w:sz w:val="38"/>
                        </w:rPr>
                      </w:pPr>
                      <w:r w:rsidRPr="001F48DF">
                        <w:rPr>
                          <w:rFonts w:ascii="Arial Rounded MT Bold" w:hAnsi="Arial Rounded MT Bold"/>
                          <w:color w:val="FFFFFF" w:themeColor="background1"/>
                          <w:sz w:val="38"/>
                        </w:rPr>
                        <w:t>Notice of Member Convention Delegate Elec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9D1E795" w14:textId="44C4441C" w:rsidR="009719F5" w:rsidRPr="001F48DF" w:rsidRDefault="008C0A13" w:rsidP="00752B1B">
      <w:pPr>
        <w:tabs>
          <w:tab w:val="left" w:pos="2340"/>
          <w:tab w:val="right" w:pos="10800"/>
        </w:tabs>
        <w:spacing w:after="360"/>
        <w:jc w:val="center"/>
        <w:rPr>
          <w:bCs/>
          <w:color w:val="4472C4" w:themeColor="accent1"/>
          <w:sz w:val="40"/>
          <w:szCs w:val="40"/>
        </w:rPr>
      </w:pPr>
      <w:proofErr w:type="spellStart"/>
      <w:r>
        <w:rPr>
          <w:bCs/>
          <w:color w:val="4472C4" w:themeColor="accent1"/>
          <w:sz w:val="50"/>
          <w:szCs w:val="50"/>
        </w:rPr>
        <w:t>Va</w:t>
      </w:r>
      <w:proofErr w:type="spellEnd"/>
    </w:p>
    <w:p w14:paraId="3928AF73" w14:textId="2C294D2A" w:rsidR="00DC431E" w:rsidRPr="009E2F84" w:rsidRDefault="00D37DC3" w:rsidP="00DC431E">
      <w:pPr>
        <w:tabs>
          <w:tab w:val="left" w:pos="5220"/>
        </w:tabs>
        <w:spacing w:before="120" w:after="120"/>
        <w:jc w:val="center"/>
        <w:rPr>
          <w:b/>
          <w:color w:val="FF0000"/>
          <w:sz w:val="40"/>
          <w:szCs w:val="40"/>
        </w:rPr>
      </w:pPr>
      <w:r>
        <w:rPr>
          <w:b/>
          <w:color w:val="FF0000"/>
          <w:sz w:val="40"/>
          <w:szCs w:val="40"/>
        </w:rPr>
        <w:t>Los Rios Community College District</w:t>
      </w:r>
      <w:r w:rsidR="00A664C3">
        <w:rPr>
          <w:b/>
          <w:color w:val="FF0000"/>
          <w:sz w:val="40"/>
          <w:szCs w:val="40"/>
        </w:rPr>
        <w:t xml:space="preserve"> Chapter</w:t>
      </w:r>
    </w:p>
    <w:p w14:paraId="1194CD82" w14:textId="7839F798" w:rsidR="00DC431E" w:rsidRPr="008F3807" w:rsidRDefault="004452B3" w:rsidP="008F3807">
      <w:pPr>
        <w:tabs>
          <w:tab w:val="left" w:pos="5220"/>
        </w:tabs>
        <w:spacing w:before="120" w:after="120"/>
        <w:rPr>
          <w:b/>
          <w:sz w:val="32"/>
          <w:szCs w:val="32"/>
        </w:rPr>
      </w:pPr>
      <w:r w:rsidRPr="001F48DF">
        <w:rPr>
          <w:b/>
          <w:sz w:val="32"/>
          <w:szCs w:val="32"/>
        </w:rPr>
        <w:t>The</w:t>
      </w:r>
      <w:r w:rsidR="00837A9E">
        <w:rPr>
          <w:color w:val="4472C4" w:themeColor="accent1"/>
          <w:sz w:val="32"/>
          <w:szCs w:val="32"/>
        </w:rPr>
        <w:t xml:space="preserve"> </w:t>
      </w:r>
      <w:r w:rsidR="00837A9E" w:rsidRPr="008F3807">
        <w:rPr>
          <w:b/>
          <w:bCs/>
          <w:color w:val="000000" w:themeColor="text1"/>
          <w:sz w:val="32"/>
          <w:szCs w:val="32"/>
        </w:rPr>
        <w:t xml:space="preserve">membership at </w:t>
      </w:r>
      <w:r w:rsidR="00D37DC3">
        <w:rPr>
          <w:b/>
          <w:bCs/>
          <w:color w:val="000000" w:themeColor="text1"/>
          <w:sz w:val="32"/>
          <w:szCs w:val="32"/>
        </w:rPr>
        <w:t>LRCCD</w:t>
      </w:r>
      <w:r w:rsidR="00837A9E" w:rsidRPr="00837A9E">
        <w:rPr>
          <w:color w:val="000000" w:themeColor="text1"/>
          <w:sz w:val="32"/>
          <w:szCs w:val="32"/>
        </w:rPr>
        <w:t xml:space="preserve"> </w:t>
      </w:r>
      <w:r w:rsidR="00186C0C" w:rsidRPr="001F48DF">
        <w:rPr>
          <w:b/>
          <w:sz w:val="32"/>
          <w:szCs w:val="32"/>
        </w:rPr>
        <w:t>may elect up t</w:t>
      </w:r>
      <w:r w:rsidR="00837A9E">
        <w:rPr>
          <w:b/>
          <w:sz w:val="32"/>
          <w:szCs w:val="32"/>
        </w:rPr>
        <w:t xml:space="preserve">o </w:t>
      </w:r>
      <w:r w:rsidR="00D37DC3">
        <w:rPr>
          <w:b/>
          <w:sz w:val="32"/>
          <w:szCs w:val="32"/>
        </w:rPr>
        <w:t>four</w:t>
      </w:r>
      <w:r w:rsidR="00837A9E">
        <w:rPr>
          <w:b/>
          <w:sz w:val="32"/>
          <w:szCs w:val="32"/>
        </w:rPr>
        <w:t xml:space="preserve"> (</w:t>
      </w:r>
      <w:r w:rsidR="00D37DC3">
        <w:rPr>
          <w:b/>
          <w:sz w:val="32"/>
          <w:szCs w:val="32"/>
        </w:rPr>
        <w:t>4</w:t>
      </w:r>
      <w:r w:rsidR="00837A9E">
        <w:rPr>
          <w:b/>
          <w:sz w:val="32"/>
          <w:szCs w:val="32"/>
        </w:rPr>
        <w:t>)</w:t>
      </w:r>
      <w:r w:rsidR="00186C0C" w:rsidRPr="001F48DF">
        <w:rPr>
          <w:b/>
          <w:sz w:val="32"/>
          <w:szCs w:val="32"/>
        </w:rPr>
        <w:t xml:space="preserve"> </w:t>
      </w:r>
      <w:r w:rsidR="00F26E01" w:rsidRPr="001F48DF">
        <w:rPr>
          <w:b/>
          <w:sz w:val="32"/>
          <w:szCs w:val="32"/>
        </w:rPr>
        <w:t>delegates</w:t>
      </w:r>
      <w:r w:rsidR="00C07BD4">
        <w:rPr>
          <w:b/>
          <w:sz w:val="32"/>
          <w:szCs w:val="32"/>
        </w:rPr>
        <w:t xml:space="preserve"> </w:t>
      </w:r>
      <w:r w:rsidR="003B79EA">
        <w:rPr>
          <w:b/>
          <w:sz w:val="32"/>
          <w:szCs w:val="32"/>
        </w:rPr>
        <w:t xml:space="preserve">(comprised by two (2) delegates for Maintenance/Operations and two (2) delegates from Campus Police Officers) </w:t>
      </w:r>
      <w:r w:rsidR="00186C0C" w:rsidRPr="001F48DF">
        <w:rPr>
          <w:b/>
          <w:sz w:val="32"/>
          <w:szCs w:val="32"/>
        </w:rPr>
        <w:t>for the SEIU 1021 Member Convention</w:t>
      </w:r>
      <w:r w:rsidRPr="001F48DF">
        <w:rPr>
          <w:b/>
          <w:sz w:val="32"/>
          <w:szCs w:val="32"/>
        </w:rPr>
        <w:t xml:space="preserve"> </w:t>
      </w:r>
      <w:r w:rsidR="00186C0C" w:rsidRPr="001F48DF">
        <w:rPr>
          <w:b/>
          <w:sz w:val="32"/>
          <w:szCs w:val="32"/>
        </w:rPr>
        <w:t xml:space="preserve">to be held September </w:t>
      </w:r>
      <w:r w:rsidR="00626ABF" w:rsidRPr="001F48DF">
        <w:rPr>
          <w:b/>
          <w:sz w:val="32"/>
          <w:szCs w:val="32"/>
        </w:rPr>
        <w:t>25</w:t>
      </w:r>
      <w:r w:rsidR="00E136ED" w:rsidRPr="001F48DF">
        <w:rPr>
          <w:b/>
          <w:sz w:val="32"/>
          <w:szCs w:val="32"/>
        </w:rPr>
        <w:t xml:space="preserve">, </w:t>
      </w:r>
      <w:r w:rsidR="00626ABF" w:rsidRPr="001F48DF">
        <w:rPr>
          <w:b/>
          <w:sz w:val="32"/>
          <w:szCs w:val="32"/>
        </w:rPr>
        <w:t>2021.</w:t>
      </w:r>
      <w:r w:rsidR="00C07BD4">
        <w:rPr>
          <w:b/>
          <w:sz w:val="32"/>
          <w:szCs w:val="32"/>
        </w:rPr>
        <w:t xml:space="preserve"> </w:t>
      </w:r>
    </w:p>
    <w:p w14:paraId="09E07333" w14:textId="04A66B0E" w:rsidR="001F48DF" w:rsidRPr="00752B1B" w:rsidRDefault="001F48DF" w:rsidP="00F26E01">
      <w:pPr>
        <w:tabs>
          <w:tab w:val="left" w:pos="2880"/>
        </w:tabs>
        <w:spacing w:before="200" w:after="120"/>
        <w:rPr>
          <w:b/>
          <w:bCs/>
          <w:sz w:val="32"/>
          <w:szCs w:val="32"/>
        </w:rPr>
      </w:pPr>
      <w:r w:rsidRPr="00752B1B">
        <w:rPr>
          <w:b/>
          <w:bCs/>
          <w:sz w:val="32"/>
          <w:szCs w:val="32"/>
          <w:u w:val="single"/>
        </w:rPr>
        <w:t xml:space="preserve">METHOD of </w:t>
      </w:r>
      <w:r w:rsidR="00626ABF" w:rsidRPr="00752B1B">
        <w:rPr>
          <w:b/>
          <w:bCs/>
          <w:sz w:val="32"/>
          <w:szCs w:val="32"/>
          <w:u w:val="single"/>
        </w:rPr>
        <w:t>NOMINATIONS</w:t>
      </w:r>
      <w:r w:rsidR="00626ABF" w:rsidRPr="00752B1B">
        <w:rPr>
          <w:b/>
          <w:bCs/>
          <w:sz w:val="32"/>
          <w:szCs w:val="32"/>
        </w:rPr>
        <w:t>:</w:t>
      </w:r>
    </w:p>
    <w:p w14:paraId="30069279" w14:textId="49A7ADB7" w:rsidR="00626ABF" w:rsidRPr="00CC52AA" w:rsidRDefault="00626ABF" w:rsidP="00CC52AA">
      <w:pPr>
        <w:tabs>
          <w:tab w:val="left" w:pos="2880"/>
        </w:tabs>
        <w:spacing w:after="120"/>
        <w:ind w:left="720"/>
        <w:rPr>
          <w:sz w:val="32"/>
          <w:szCs w:val="32"/>
          <w:vertAlign w:val="superscript"/>
        </w:rPr>
      </w:pPr>
      <w:r w:rsidRPr="00423FBE">
        <w:rPr>
          <w:sz w:val="32"/>
          <w:szCs w:val="32"/>
        </w:rPr>
        <w:t xml:space="preserve">Nominations for Convention Delegate(s) will be </w:t>
      </w:r>
      <w:r w:rsidR="003D5C27">
        <w:rPr>
          <w:sz w:val="32"/>
          <w:szCs w:val="32"/>
        </w:rPr>
        <w:t xml:space="preserve">open between </w:t>
      </w:r>
      <w:r w:rsidR="008A758C" w:rsidRPr="008A758C">
        <w:rPr>
          <w:sz w:val="32"/>
          <w:szCs w:val="32"/>
        </w:rPr>
        <w:t xml:space="preserve">Wednesday, </w:t>
      </w:r>
      <w:r w:rsidR="008A758C" w:rsidRPr="00904B7F">
        <w:rPr>
          <w:sz w:val="32"/>
          <w:szCs w:val="32"/>
          <w:highlight w:val="lightGray"/>
        </w:rPr>
        <w:t xml:space="preserve">August 25, </w:t>
      </w:r>
      <w:proofErr w:type="gramStart"/>
      <w:r w:rsidR="008A758C" w:rsidRPr="00904B7F">
        <w:rPr>
          <w:sz w:val="32"/>
          <w:szCs w:val="32"/>
          <w:highlight w:val="lightGray"/>
        </w:rPr>
        <w:t>2021</w:t>
      </w:r>
      <w:proofErr w:type="gramEnd"/>
      <w:r w:rsidR="00791AA5" w:rsidRPr="00904B7F">
        <w:rPr>
          <w:sz w:val="32"/>
          <w:szCs w:val="32"/>
          <w:highlight w:val="lightGray"/>
        </w:rPr>
        <w:t xml:space="preserve"> </w:t>
      </w:r>
      <w:r w:rsidR="008A758C" w:rsidRPr="00904B7F">
        <w:rPr>
          <w:sz w:val="32"/>
          <w:szCs w:val="32"/>
          <w:highlight w:val="lightGray"/>
        </w:rPr>
        <w:t xml:space="preserve">through </w:t>
      </w:r>
      <w:bookmarkStart w:id="0" w:name="_Hlk80771804"/>
      <w:r w:rsidR="00B60CAF" w:rsidRPr="00904B7F">
        <w:rPr>
          <w:sz w:val="32"/>
          <w:szCs w:val="32"/>
          <w:highlight w:val="lightGray"/>
        </w:rPr>
        <w:t xml:space="preserve">Wednesday, </w:t>
      </w:r>
      <w:r w:rsidR="008A758C" w:rsidRPr="00904B7F">
        <w:rPr>
          <w:sz w:val="32"/>
          <w:szCs w:val="32"/>
          <w:highlight w:val="lightGray"/>
        </w:rPr>
        <w:t>September 8, 2021</w:t>
      </w:r>
      <w:r w:rsidR="00D61645">
        <w:rPr>
          <w:sz w:val="32"/>
          <w:szCs w:val="32"/>
        </w:rPr>
        <w:t xml:space="preserve"> </w:t>
      </w:r>
      <w:bookmarkEnd w:id="0"/>
      <w:r w:rsidR="00D61645">
        <w:rPr>
          <w:sz w:val="32"/>
          <w:szCs w:val="32"/>
        </w:rPr>
        <w:t>via</w:t>
      </w:r>
      <w:r w:rsidR="00791AA5">
        <w:rPr>
          <w:sz w:val="32"/>
          <w:szCs w:val="32"/>
        </w:rPr>
        <w:t xml:space="preserve"> Delegate Nomination Form. Please ensure prior to nomination </w:t>
      </w:r>
      <w:r w:rsidR="008A34D1">
        <w:rPr>
          <w:sz w:val="32"/>
          <w:szCs w:val="32"/>
        </w:rPr>
        <w:t>that you have spoken to nominee</w:t>
      </w:r>
      <w:r w:rsidR="00D0567A">
        <w:rPr>
          <w:sz w:val="32"/>
          <w:szCs w:val="32"/>
        </w:rPr>
        <w:t>(</w:t>
      </w:r>
      <w:r w:rsidR="008A34D1">
        <w:rPr>
          <w:sz w:val="32"/>
          <w:szCs w:val="32"/>
        </w:rPr>
        <w:t>s</w:t>
      </w:r>
      <w:r w:rsidR="00D0567A">
        <w:rPr>
          <w:sz w:val="32"/>
          <w:szCs w:val="32"/>
        </w:rPr>
        <w:t>)</w:t>
      </w:r>
      <w:r w:rsidR="008A34D1">
        <w:rPr>
          <w:sz w:val="32"/>
          <w:szCs w:val="32"/>
        </w:rPr>
        <w:t xml:space="preserve"> if 3</w:t>
      </w:r>
      <w:r w:rsidR="008A34D1" w:rsidRPr="008A34D1">
        <w:rPr>
          <w:sz w:val="32"/>
          <w:szCs w:val="32"/>
          <w:vertAlign w:val="superscript"/>
        </w:rPr>
        <w:t>rd</w:t>
      </w:r>
      <w:r w:rsidR="008A34D1">
        <w:rPr>
          <w:sz w:val="32"/>
          <w:szCs w:val="32"/>
        </w:rPr>
        <w:t xml:space="preserve"> </w:t>
      </w:r>
      <w:r w:rsidR="00A664C3">
        <w:rPr>
          <w:sz w:val="32"/>
          <w:szCs w:val="32"/>
        </w:rPr>
        <w:t>party and</w:t>
      </w:r>
      <w:r w:rsidR="008A34D1">
        <w:rPr>
          <w:sz w:val="32"/>
          <w:szCs w:val="32"/>
        </w:rPr>
        <w:t xml:space="preserve"> the nominee</w:t>
      </w:r>
      <w:r w:rsidR="00D0567A">
        <w:rPr>
          <w:sz w:val="32"/>
          <w:szCs w:val="32"/>
        </w:rPr>
        <w:t>(s)</w:t>
      </w:r>
      <w:r w:rsidR="008A34D1">
        <w:rPr>
          <w:sz w:val="32"/>
          <w:szCs w:val="32"/>
        </w:rPr>
        <w:t xml:space="preserve"> accepts the nomination</w:t>
      </w:r>
      <w:r w:rsidR="00A5635C">
        <w:rPr>
          <w:sz w:val="32"/>
          <w:szCs w:val="32"/>
        </w:rPr>
        <w:t>.</w:t>
      </w:r>
      <w:r w:rsidR="006C1950">
        <w:rPr>
          <w:sz w:val="32"/>
          <w:szCs w:val="32"/>
        </w:rPr>
        <w:t xml:space="preserve"> Nominees must </w:t>
      </w:r>
      <w:r w:rsidR="00316083">
        <w:rPr>
          <w:sz w:val="32"/>
          <w:szCs w:val="32"/>
        </w:rPr>
        <w:t xml:space="preserve">acknowledge </w:t>
      </w:r>
      <w:r w:rsidR="006C1950">
        <w:rPr>
          <w:sz w:val="32"/>
          <w:szCs w:val="32"/>
        </w:rPr>
        <w:t>accept</w:t>
      </w:r>
      <w:r w:rsidR="00316083">
        <w:rPr>
          <w:sz w:val="32"/>
          <w:szCs w:val="32"/>
        </w:rPr>
        <w:t>ance of</w:t>
      </w:r>
      <w:r w:rsidR="006C1950">
        <w:rPr>
          <w:sz w:val="32"/>
          <w:szCs w:val="32"/>
        </w:rPr>
        <w:t xml:space="preserve"> nomination in writing </w:t>
      </w:r>
      <w:r w:rsidR="00316083">
        <w:rPr>
          <w:sz w:val="32"/>
          <w:szCs w:val="32"/>
        </w:rPr>
        <w:t>to</w:t>
      </w:r>
      <w:r w:rsidR="00345C30">
        <w:rPr>
          <w:sz w:val="32"/>
          <w:szCs w:val="32"/>
        </w:rPr>
        <w:t xml:space="preserve"> Mo Kashmiri</w:t>
      </w:r>
      <w:r w:rsidR="00CC52AA">
        <w:rPr>
          <w:b/>
          <w:bCs/>
          <w:sz w:val="32"/>
          <w:szCs w:val="32"/>
        </w:rPr>
        <w:t>.</w:t>
      </w:r>
    </w:p>
    <w:p w14:paraId="49ED83DD" w14:textId="6B005ABE" w:rsidR="00E50D62" w:rsidRPr="00752B1B" w:rsidRDefault="00626ABF" w:rsidP="001F48DF">
      <w:pPr>
        <w:tabs>
          <w:tab w:val="left" w:pos="2520"/>
        </w:tabs>
        <w:spacing w:after="0"/>
        <w:rPr>
          <w:b/>
          <w:bCs/>
          <w:sz w:val="36"/>
          <w:szCs w:val="36"/>
        </w:rPr>
      </w:pPr>
      <w:r w:rsidRPr="00752B1B">
        <w:rPr>
          <w:b/>
          <w:bCs/>
          <w:sz w:val="36"/>
          <w:szCs w:val="36"/>
          <w:u w:val="single"/>
        </w:rPr>
        <w:t>ELECTION PROCESS</w:t>
      </w:r>
      <w:r w:rsidRPr="00752B1B">
        <w:rPr>
          <w:b/>
          <w:bCs/>
          <w:sz w:val="36"/>
          <w:szCs w:val="36"/>
        </w:rPr>
        <w:t>:</w:t>
      </w:r>
      <w:r w:rsidRPr="00752B1B">
        <w:rPr>
          <w:b/>
          <w:bCs/>
          <w:sz w:val="36"/>
          <w:szCs w:val="36"/>
        </w:rPr>
        <w:tab/>
      </w:r>
    </w:p>
    <w:p w14:paraId="07B3220D" w14:textId="484A403F" w:rsidR="00626ABF" w:rsidRPr="00943498" w:rsidRDefault="00D0567A" w:rsidP="00943498">
      <w:pPr>
        <w:tabs>
          <w:tab w:val="left" w:pos="2520"/>
        </w:tabs>
        <w:spacing w:after="0"/>
        <w:ind w:left="720"/>
        <w:rPr>
          <w:b/>
          <w:bCs/>
          <w:iCs/>
          <w:color w:val="000000" w:themeColor="text1"/>
          <w:sz w:val="32"/>
          <w:szCs w:val="32"/>
        </w:rPr>
      </w:pPr>
      <w:r w:rsidRPr="00D0567A">
        <w:rPr>
          <w:b/>
          <w:bCs/>
          <w:iCs/>
          <w:color w:val="000000" w:themeColor="text1"/>
          <w:sz w:val="32"/>
          <w:szCs w:val="32"/>
        </w:rPr>
        <w:t>Election</w:t>
      </w:r>
      <w:r>
        <w:rPr>
          <w:b/>
          <w:bCs/>
          <w:iCs/>
          <w:color w:val="000000" w:themeColor="text1"/>
          <w:sz w:val="32"/>
          <w:szCs w:val="32"/>
        </w:rPr>
        <w:t xml:space="preserve"> will take place </w:t>
      </w:r>
      <w:r w:rsidR="00AE029E">
        <w:rPr>
          <w:b/>
          <w:bCs/>
          <w:iCs/>
          <w:color w:val="000000" w:themeColor="text1"/>
          <w:sz w:val="32"/>
          <w:szCs w:val="32"/>
        </w:rPr>
        <w:t xml:space="preserve">at </w:t>
      </w:r>
      <w:r w:rsidR="002538AF">
        <w:rPr>
          <w:b/>
          <w:bCs/>
          <w:iCs/>
          <w:color w:val="000000" w:themeColor="text1"/>
          <w:sz w:val="32"/>
          <w:szCs w:val="32"/>
        </w:rPr>
        <w:t xml:space="preserve">Membership Meeting via Zoom scheduled for </w:t>
      </w:r>
      <w:r w:rsidR="008A758C" w:rsidRPr="00904B7F">
        <w:rPr>
          <w:sz w:val="32"/>
          <w:szCs w:val="32"/>
          <w:highlight w:val="lightGray"/>
        </w:rPr>
        <w:t>Wednesday, September 8, 2021</w:t>
      </w:r>
      <w:r w:rsidR="008A758C">
        <w:rPr>
          <w:sz w:val="32"/>
          <w:szCs w:val="32"/>
        </w:rPr>
        <w:t>.</w:t>
      </w:r>
    </w:p>
    <w:p w14:paraId="0605BF24" w14:textId="46111ABC" w:rsidR="00A456BB" w:rsidRPr="00423FBE" w:rsidRDefault="00A456BB" w:rsidP="001F48DF">
      <w:pPr>
        <w:tabs>
          <w:tab w:val="left" w:pos="2520"/>
          <w:tab w:val="left" w:pos="5220"/>
        </w:tabs>
        <w:spacing w:after="0"/>
        <w:rPr>
          <w:b/>
          <w:bCs/>
          <w:sz w:val="32"/>
          <w:szCs w:val="32"/>
        </w:rPr>
      </w:pPr>
    </w:p>
    <w:p w14:paraId="03C9CDE6" w14:textId="3A78ED7E" w:rsidR="00F26E01" w:rsidRDefault="00C4435F" w:rsidP="009379B2">
      <w:pPr>
        <w:spacing w:after="0"/>
        <w:ind w:left="720"/>
        <w:rPr>
          <w:iCs/>
          <w:sz w:val="32"/>
          <w:szCs w:val="32"/>
        </w:rPr>
      </w:pPr>
      <w:r>
        <w:rPr>
          <w:b/>
          <w:bCs/>
          <w:sz w:val="32"/>
          <w:szCs w:val="32"/>
        </w:rPr>
        <w:t>Election Results:</w:t>
      </w:r>
      <w:r w:rsidR="001F48DF">
        <w:rPr>
          <w:b/>
          <w:bCs/>
          <w:sz w:val="32"/>
          <w:szCs w:val="32"/>
        </w:rPr>
        <w:t xml:space="preserve">  </w:t>
      </w:r>
      <w:r w:rsidR="00F26E01" w:rsidRPr="00423FBE">
        <w:rPr>
          <w:sz w:val="32"/>
          <w:szCs w:val="32"/>
        </w:rPr>
        <w:t xml:space="preserve">The </w:t>
      </w:r>
      <w:r w:rsidR="001F48DF">
        <w:rPr>
          <w:sz w:val="32"/>
          <w:szCs w:val="32"/>
        </w:rPr>
        <w:t xml:space="preserve">results will be </w:t>
      </w:r>
      <w:r w:rsidR="00752B1B">
        <w:rPr>
          <w:sz w:val="32"/>
          <w:szCs w:val="32"/>
        </w:rPr>
        <w:t>announced o</w:t>
      </w:r>
      <w:r w:rsidR="00D91111">
        <w:rPr>
          <w:sz w:val="32"/>
          <w:szCs w:val="32"/>
        </w:rPr>
        <w:t>n</w:t>
      </w:r>
      <w:r w:rsidR="00345C30">
        <w:rPr>
          <w:sz w:val="32"/>
          <w:szCs w:val="32"/>
        </w:rPr>
        <w:t xml:space="preserve"> </w:t>
      </w:r>
      <w:r w:rsidR="00904B7F" w:rsidRPr="00904B7F">
        <w:rPr>
          <w:sz w:val="32"/>
          <w:szCs w:val="32"/>
          <w:highlight w:val="lightGray"/>
        </w:rPr>
        <w:t>Thursday, September 9, 2021</w:t>
      </w:r>
      <w:r w:rsidR="00904B7F">
        <w:rPr>
          <w:sz w:val="32"/>
          <w:szCs w:val="32"/>
        </w:rPr>
        <w:t>.</w:t>
      </w:r>
    </w:p>
    <w:p w14:paraId="6786C155" w14:textId="37B3D284" w:rsidR="00752B1B" w:rsidRDefault="00752B1B" w:rsidP="001F48DF">
      <w:pPr>
        <w:spacing w:after="0"/>
        <w:rPr>
          <w:iCs/>
          <w:sz w:val="32"/>
          <w:szCs w:val="32"/>
        </w:rPr>
      </w:pPr>
    </w:p>
    <w:p w14:paraId="4E3A6263" w14:textId="489DDD79" w:rsidR="00B45963" w:rsidRDefault="00752B1B" w:rsidP="00E93056">
      <w:pPr>
        <w:spacing w:after="0"/>
        <w:ind w:left="720"/>
        <w:rPr>
          <w:iCs/>
          <w:sz w:val="32"/>
          <w:szCs w:val="32"/>
        </w:rPr>
      </w:pPr>
      <w:r>
        <w:rPr>
          <w:b/>
          <w:iCs/>
          <w:sz w:val="32"/>
          <w:szCs w:val="32"/>
        </w:rPr>
        <w:t xml:space="preserve">Who can participate?  </w:t>
      </w:r>
      <w:r>
        <w:rPr>
          <w:iCs/>
          <w:sz w:val="32"/>
          <w:szCs w:val="32"/>
        </w:rPr>
        <w:t>Only member</w:t>
      </w:r>
      <w:r w:rsidR="00ED5FBC">
        <w:rPr>
          <w:iCs/>
          <w:sz w:val="32"/>
          <w:szCs w:val="32"/>
        </w:rPr>
        <w:t>s</w:t>
      </w:r>
      <w:r>
        <w:rPr>
          <w:iCs/>
          <w:sz w:val="32"/>
          <w:szCs w:val="32"/>
        </w:rPr>
        <w:t xml:space="preserve"> can be nominated and run for a delegate seat. Non-members must sign-up to be a member b</w:t>
      </w:r>
      <w:r w:rsidR="00514841">
        <w:rPr>
          <w:iCs/>
          <w:sz w:val="32"/>
          <w:szCs w:val="32"/>
        </w:rPr>
        <w:t xml:space="preserve">y </w:t>
      </w:r>
      <w:r w:rsidR="00E93056" w:rsidRPr="00904B7F">
        <w:rPr>
          <w:iCs/>
          <w:sz w:val="32"/>
          <w:szCs w:val="32"/>
          <w:highlight w:val="lightGray"/>
        </w:rPr>
        <w:t xml:space="preserve">Wednesday, September 8, </w:t>
      </w:r>
      <w:proofErr w:type="gramStart"/>
      <w:r w:rsidR="00E93056" w:rsidRPr="00904B7F">
        <w:rPr>
          <w:iCs/>
          <w:sz w:val="32"/>
          <w:szCs w:val="32"/>
          <w:highlight w:val="lightGray"/>
        </w:rPr>
        <w:t>2021</w:t>
      </w:r>
      <w:proofErr w:type="gramEnd"/>
      <w:r w:rsidR="00F40CD6">
        <w:rPr>
          <w:iCs/>
          <w:sz w:val="32"/>
          <w:szCs w:val="32"/>
        </w:rPr>
        <w:t xml:space="preserve"> </w:t>
      </w:r>
      <w:r>
        <w:rPr>
          <w:iCs/>
          <w:sz w:val="32"/>
          <w:szCs w:val="32"/>
        </w:rPr>
        <w:t xml:space="preserve">to participate. </w:t>
      </w:r>
    </w:p>
    <w:p w14:paraId="6B465248" w14:textId="77777777" w:rsidR="00E93056" w:rsidRDefault="00E93056" w:rsidP="00E93056">
      <w:pPr>
        <w:spacing w:after="0"/>
        <w:ind w:left="720"/>
        <w:rPr>
          <w:iCs/>
          <w:sz w:val="32"/>
          <w:szCs w:val="32"/>
        </w:rPr>
      </w:pPr>
    </w:p>
    <w:p w14:paraId="089FD65E" w14:textId="6CCCE4EA" w:rsidR="00752B1B" w:rsidRPr="00752B1B" w:rsidRDefault="00752B1B" w:rsidP="00752B1B">
      <w:pPr>
        <w:spacing w:after="0"/>
        <w:ind w:left="720"/>
        <w:rPr>
          <w:iCs/>
          <w:sz w:val="32"/>
          <w:szCs w:val="32"/>
        </w:rPr>
      </w:pPr>
      <w:r>
        <w:rPr>
          <w:iCs/>
          <w:sz w:val="32"/>
          <w:szCs w:val="32"/>
        </w:rPr>
        <w:t>To check your member status</w:t>
      </w:r>
      <w:r w:rsidR="00943498">
        <w:rPr>
          <w:iCs/>
          <w:sz w:val="32"/>
          <w:szCs w:val="32"/>
        </w:rPr>
        <w:t xml:space="preserve"> or </w:t>
      </w:r>
      <w:r w:rsidR="00B67436">
        <w:rPr>
          <w:iCs/>
          <w:sz w:val="32"/>
          <w:szCs w:val="32"/>
        </w:rPr>
        <w:t>update your contact information</w:t>
      </w:r>
      <w:r w:rsidR="00ED5FBC">
        <w:rPr>
          <w:iCs/>
          <w:sz w:val="32"/>
          <w:szCs w:val="32"/>
        </w:rPr>
        <w:t>,</w:t>
      </w:r>
      <w:r w:rsidR="00E76463">
        <w:rPr>
          <w:iCs/>
          <w:sz w:val="32"/>
          <w:szCs w:val="32"/>
        </w:rPr>
        <w:t xml:space="preserve"> please</w:t>
      </w:r>
      <w:r>
        <w:rPr>
          <w:iCs/>
          <w:sz w:val="32"/>
          <w:szCs w:val="32"/>
        </w:rPr>
        <w:t xml:space="preserve"> </w:t>
      </w:r>
      <w:r w:rsidR="007C52DD">
        <w:rPr>
          <w:iCs/>
          <w:sz w:val="32"/>
          <w:szCs w:val="32"/>
        </w:rPr>
        <w:t xml:space="preserve"> </w:t>
      </w:r>
      <w:r>
        <w:rPr>
          <w:iCs/>
          <w:sz w:val="32"/>
          <w:szCs w:val="32"/>
        </w:rPr>
        <w:t>call our Member Resource Center at 1-877-687-1021.</w:t>
      </w:r>
    </w:p>
    <w:p w14:paraId="35E0A470" w14:textId="3C5515F8" w:rsidR="00B45963" w:rsidRPr="00696DD3" w:rsidRDefault="00752B1B" w:rsidP="00B45963">
      <w:pPr>
        <w:spacing w:after="0"/>
        <w:rPr>
          <w:sz w:val="32"/>
          <w:szCs w:val="32"/>
        </w:rPr>
      </w:pPr>
      <w:r>
        <w:rPr>
          <w:b/>
          <w:iCs/>
          <w:sz w:val="36"/>
          <w:szCs w:val="36"/>
        </w:rPr>
        <w:t>For questions, contact</w:t>
      </w:r>
      <w:r w:rsidR="008F3807">
        <w:rPr>
          <w:b/>
          <w:iCs/>
          <w:sz w:val="36"/>
          <w:szCs w:val="36"/>
        </w:rPr>
        <w:t xml:space="preserve"> </w:t>
      </w:r>
      <w:r w:rsidR="006D34BE">
        <w:rPr>
          <w:b/>
          <w:iCs/>
          <w:sz w:val="36"/>
          <w:szCs w:val="36"/>
        </w:rPr>
        <w:t>Mo Kashmiri</w:t>
      </w:r>
      <w:r w:rsidR="008F3807">
        <w:rPr>
          <w:b/>
          <w:iCs/>
          <w:sz w:val="36"/>
          <w:szCs w:val="36"/>
        </w:rPr>
        <w:t xml:space="preserve"> at </w:t>
      </w:r>
      <w:hyperlink r:id="rId12" w:history="1">
        <w:r w:rsidR="00E50D62" w:rsidRPr="00342AA9">
          <w:rPr>
            <w:rStyle w:val="Hyperlink"/>
            <w:sz w:val="32"/>
            <w:szCs w:val="32"/>
          </w:rPr>
          <w:t>mo.kashmiri@seiu1021.org</w:t>
        </w:r>
      </w:hyperlink>
      <w:r w:rsidR="00E50D62">
        <w:rPr>
          <w:sz w:val="32"/>
          <w:szCs w:val="32"/>
        </w:rPr>
        <w:t xml:space="preserve"> </w:t>
      </w:r>
    </w:p>
    <w:sectPr w:rsidR="00B45963" w:rsidRPr="00696DD3" w:rsidSect="00767AD6">
      <w:footerReference w:type="default" r:id="rId13"/>
      <w:pgSz w:w="12240" w:h="15840"/>
      <w:pgMar w:top="720" w:right="720" w:bottom="216" w:left="720" w:header="720" w:footer="2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CAEEE6" w14:textId="77777777" w:rsidR="0016236A" w:rsidRDefault="0016236A" w:rsidP="00ED2A9D">
      <w:pPr>
        <w:spacing w:after="0" w:line="240" w:lineRule="auto"/>
      </w:pPr>
      <w:r>
        <w:separator/>
      </w:r>
    </w:p>
  </w:endnote>
  <w:endnote w:type="continuationSeparator" w:id="0">
    <w:p w14:paraId="221F0745" w14:textId="77777777" w:rsidR="0016236A" w:rsidRDefault="0016236A" w:rsidP="00ED2A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47142" w14:textId="75817C70" w:rsidR="00752B1B" w:rsidRDefault="00752B1B" w:rsidP="00752B1B">
    <w:pPr>
      <w:pStyle w:val="Footer"/>
      <w:jc w:val="right"/>
    </w:pPr>
    <w:r>
      <w:t>v3.18.2021</w:t>
    </w:r>
  </w:p>
  <w:p w14:paraId="0323AA3D" w14:textId="77777777" w:rsidR="00752B1B" w:rsidRDefault="00752B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0E21D" w14:textId="77777777" w:rsidR="0016236A" w:rsidRDefault="0016236A" w:rsidP="00ED2A9D">
      <w:pPr>
        <w:spacing w:after="0" w:line="240" w:lineRule="auto"/>
      </w:pPr>
      <w:r>
        <w:separator/>
      </w:r>
    </w:p>
  </w:footnote>
  <w:footnote w:type="continuationSeparator" w:id="0">
    <w:p w14:paraId="0EB62BB5" w14:textId="77777777" w:rsidR="0016236A" w:rsidRDefault="0016236A" w:rsidP="00ED2A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46113"/>
    <w:multiLevelType w:val="hybridMultilevel"/>
    <w:tmpl w:val="8104EFF0"/>
    <w:lvl w:ilvl="0" w:tplc="7A9E976A">
      <w:start w:val="1"/>
      <w:numFmt w:val="decimal"/>
      <w:lvlText w:val="%1)"/>
      <w:lvlJc w:val="left"/>
      <w:pPr>
        <w:ind w:left="16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zE0MrU0MjKwsDRT0lEKTi0uzszPAykwNK8FALGKMDMtAAAA"/>
  </w:docVars>
  <w:rsids>
    <w:rsidRoot w:val="009719F5"/>
    <w:rsid w:val="00016B77"/>
    <w:rsid w:val="00031A6A"/>
    <w:rsid w:val="000500AB"/>
    <w:rsid w:val="000902BE"/>
    <w:rsid w:val="00097A32"/>
    <w:rsid w:val="000A2174"/>
    <w:rsid w:val="000A5AD9"/>
    <w:rsid w:val="000F0168"/>
    <w:rsid w:val="00122267"/>
    <w:rsid w:val="0016236A"/>
    <w:rsid w:val="00180DBE"/>
    <w:rsid w:val="00186C0C"/>
    <w:rsid w:val="001C5C2C"/>
    <w:rsid w:val="001F48DF"/>
    <w:rsid w:val="002443D7"/>
    <w:rsid w:val="002538AF"/>
    <w:rsid w:val="002862B6"/>
    <w:rsid w:val="00287058"/>
    <w:rsid w:val="0028715E"/>
    <w:rsid w:val="002A48A8"/>
    <w:rsid w:val="002E0C0C"/>
    <w:rsid w:val="002E0F86"/>
    <w:rsid w:val="003118C9"/>
    <w:rsid w:val="00316083"/>
    <w:rsid w:val="003274CB"/>
    <w:rsid w:val="00345C30"/>
    <w:rsid w:val="00381890"/>
    <w:rsid w:val="00392B8A"/>
    <w:rsid w:val="003944D6"/>
    <w:rsid w:val="003A4F49"/>
    <w:rsid w:val="003B79EA"/>
    <w:rsid w:val="003D5C27"/>
    <w:rsid w:val="003E6418"/>
    <w:rsid w:val="00401112"/>
    <w:rsid w:val="00403C60"/>
    <w:rsid w:val="00414476"/>
    <w:rsid w:val="00416922"/>
    <w:rsid w:val="00423FBE"/>
    <w:rsid w:val="0044042F"/>
    <w:rsid w:val="004452B3"/>
    <w:rsid w:val="00450168"/>
    <w:rsid w:val="00453689"/>
    <w:rsid w:val="004677E2"/>
    <w:rsid w:val="00484E2F"/>
    <w:rsid w:val="004F4B42"/>
    <w:rsid w:val="005076BB"/>
    <w:rsid w:val="00514841"/>
    <w:rsid w:val="0053072C"/>
    <w:rsid w:val="00543AC7"/>
    <w:rsid w:val="005667F6"/>
    <w:rsid w:val="00576FC1"/>
    <w:rsid w:val="00593E4D"/>
    <w:rsid w:val="006134CF"/>
    <w:rsid w:val="00626ABF"/>
    <w:rsid w:val="00632D5D"/>
    <w:rsid w:val="00640464"/>
    <w:rsid w:val="00645FCC"/>
    <w:rsid w:val="006556E2"/>
    <w:rsid w:val="00663EA0"/>
    <w:rsid w:val="006657ED"/>
    <w:rsid w:val="00696DD3"/>
    <w:rsid w:val="006B2F44"/>
    <w:rsid w:val="006C1950"/>
    <w:rsid w:val="006D34BE"/>
    <w:rsid w:val="006F3187"/>
    <w:rsid w:val="006F31DC"/>
    <w:rsid w:val="00701261"/>
    <w:rsid w:val="00721ECC"/>
    <w:rsid w:val="00727528"/>
    <w:rsid w:val="00732611"/>
    <w:rsid w:val="007415A7"/>
    <w:rsid w:val="00752B1B"/>
    <w:rsid w:val="00753324"/>
    <w:rsid w:val="00767AD6"/>
    <w:rsid w:val="00791AA5"/>
    <w:rsid w:val="007B6956"/>
    <w:rsid w:val="007C52DD"/>
    <w:rsid w:val="0080280B"/>
    <w:rsid w:val="008179EF"/>
    <w:rsid w:val="00837A9E"/>
    <w:rsid w:val="008453F2"/>
    <w:rsid w:val="008920F3"/>
    <w:rsid w:val="008A0FA5"/>
    <w:rsid w:val="008A34D1"/>
    <w:rsid w:val="008A6404"/>
    <w:rsid w:val="008A758C"/>
    <w:rsid w:val="008B797B"/>
    <w:rsid w:val="008C0A13"/>
    <w:rsid w:val="008C223D"/>
    <w:rsid w:val="008C5294"/>
    <w:rsid w:val="008E4415"/>
    <w:rsid w:val="008F3351"/>
    <w:rsid w:val="008F3807"/>
    <w:rsid w:val="00904B7F"/>
    <w:rsid w:val="009379B2"/>
    <w:rsid w:val="00943498"/>
    <w:rsid w:val="00953D6C"/>
    <w:rsid w:val="009548E9"/>
    <w:rsid w:val="00955052"/>
    <w:rsid w:val="009568CF"/>
    <w:rsid w:val="009719F5"/>
    <w:rsid w:val="00997A94"/>
    <w:rsid w:val="009A00EA"/>
    <w:rsid w:val="009A5234"/>
    <w:rsid w:val="009B03F7"/>
    <w:rsid w:val="009B3CAA"/>
    <w:rsid w:val="009C01FB"/>
    <w:rsid w:val="009E2F84"/>
    <w:rsid w:val="009F6853"/>
    <w:rsid w:val="00A1293C"/>
    <w:rsid w:val="00A25BEF"/>
    <w:rsid w:val="00A456BB"/>
    <w:rsid w:val="00A5635C"/>
    <w:rsid w:val="00A664C3"/>
    <w:rsid w:val="00A66B2A"/>
    <w:rsid w:val="00A76853"/>
    <w:rsid w:val="00AB73CB"/>
    <w:rsid w:val="00AC7C6E"/>
    <w:rsid w:val="00AE029E"/>
    <w:rsid w:val="00AE0333"/>
    <w:rsid w:val="00B368FD"/>
    <w:rsid w:val="00B374F7"/>
    <w:rsid w:val="00B45963"/>
    <w:rsid w:val="00B60CAF"/>
    <w:rsid w:val="00B61BBF"/>
    <w:rsid w:val="00B67436"/>
    <w:rsid w:val="00B74B73"/>
    <w:rsid w:val="00B85473"/>
    <w:rsid w:val="00BC04A4"/>
    <w:rsid w:val="00BE295B"/>
    <w:rsid w:val="00C01212"/>
    <w:rsid w:val="00C07BD4"/>
    <w:rsid w:val="00C35847"/>
    <w:rsid w:val="00C36341"/>
    <w:rsid w:val="00C4435F"/>
    <w:rsid w:val="00CB0453"/>
    <w:rsid w:val="00CC52AA"/>
    <w:rsid w:val="00CC6B14"/>
    <w:rsid w:val="00CD5674"/>
    <w:rsid w:val="00D0567A"/>
    <w:rsid w:val="00D17E0B"/>
    <w:rsid w:val="00D366C1"/>
    <w:rsid w:val="00D37DC3"/>
    <w:rsid w:val="00D53A79"/>
    <w:rsid w:val="00D56B22"/>
    <w:rsid w:val="00D61645"/>
    <w:rsid w:val="00D91111"/>
    <w:rsid w:val="00D91B8E"/>
    <w:rsid w:val="00DA3815"/>
    <w:rsid w:val="00DB18CD"/>
    <w:rsid w:val="00DB1B66"/>
    <w:rsid w:val="00DC1D93"/>
    <w:rsid w:val="00DC431E"/>
    <w:rsid w:val="00E136ED"/>
    <w:rsid w:val="00E215BD"/>
    <w:rsid w:val="00E50D62"/>
    <w:rsid w:val="00E5286C"/>
    <w:rsid w:val="00E76463"/>
    <w:rsid w:val="00E82B0D"/>
    <w:rsid w:val="00E90D7A"/>
    <w:rsid w:val="00E93056"/>
    <w:rsid w:val="00EA0915"/>
    <w:rsid w:val="00EB5E21"/>
    <w:rsid w:val="00EC6E05"/>
    <w:rsid w:val="00ED2A9D"/>
    <w:rsid w:val="00ED5FBC"/>
    <w:rsid w:val="00EE180C"/>
    <w:rsid w:val="00EE55ED"/>
    <w:rsid w:val="00EF4E80"/>
    <w:rsid w:val="00F26E01"/>
    <w:rsid w:val="00F35ABF"/>
    <w:rsid w:val="00F40CD6"/>
    <w:rsid w:val="00F4112D"/>
    <w:rsid w:val="00F900C7"/>
    <w:rsid w:val="00F902CA"/>
    <w:rsid w:val="00FE47E3"/>
    <w:rsid w:val="00FE7466"/>
    <w:rsid w:val="00FF1397"/>
    <w:rsid w:val="57716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46FBE0"/>
  <w15:chartTrackingRefBased/>
  <w15:docId w15:val="{73E5220A-4EDA-4682-9C20-49C8EA6CE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19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719F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2A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2A9D"/>
  </w:style>
  <w:style w:type="paragraph" w:styleId="Footer">
    <w:name w:val="footer"/>
    <w:basedOn w:val="Normal"/>
    <w:link w:val="FooterChar"/>
    <w:uiPriority w:val="99"/>
    <w:unhideWhenUsed/>
    <w:rsid w:val="00ED2A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2A9D"/>
  </w:style>
  <w:style w:type="paragraph" w:styleId="ListParagraph">
    <w:name w:val="List Paragraph"/>
    <w:basedOn w:val="Normal"/>
    <w:uiPriority w:val="34"/>
    <w:qFormat/>
    <w:rsid w:val="001C5C2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5A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0D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o.kashmiri@seiu1021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DFD0AC56829E4C8AE3ADD2CAC6F6B7" ma:contentTypeVersion="5" ma:contentTypeDescription="Create a new document." ma:contentTypeScope="" ma:versionID="b241daf7f210bd060e742f02c70906f4">
  <xsd:schema xmlns:xsd="http://www.w3.org/2001/XMLSchema" xmlns:xs="http://www.w3.org/2001/XMLSchema" xmlns:p="http://schemas.microsoft.com/office/2006/metadata/properties" xmlns:ns2="190a2459-0474-4f08-b185-1f65e9c921e0" targetNamespace="http://schemas.microsoft.com/office/2006/metadata/properties" ma:root="true" ma:fieldsID="bf92753b7a2042c62a54c622bd7ae097" ns2:_="">
    <xsd:import namespace="190a2459-0474-4f08-b185-1f65e9c921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0a2459-0474-4f08-b185-1f65e9c921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72F6E1-2FD2-4B9F-8263-7493B71005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0a2459-0474-4f08-b185-1f65e9c921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5CB561-8FD9-42E5-B415-8B3FE3664B1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B4D7CE-BA07-426C-9A34-7FD2A7B32D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8F296A9-B7B9-41A4-BDBC-D588181504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90</Words>
  <Characters>1085</Characters>
  <Application>Microsoft Office Word</Application>
  <DocSecurity>0</DocSecurity>
  <Lines>9</Lines>
  <Paragraphs>2</Paragraphs>
  <ScaleCrop>false</ScaleCrop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Hung</dc:creator>
  <cp:keywords/>
  <dc:description/>
  <cp:lastModifiedBy>Kaden Kratzer</cp:lastModifiedBy>
  <cp:revision>62</cp:revision>
  <cp:lastPrinted>2021-02-24T21:02:00Z</cp:lastPrinted>
  <dcterms:created xsi:type="dcterms:W3CDTF">2021-03-19T02:40:00Z</dcterms:created>
  <dcterms:modified xsi:type="dcterms:W3CDTF">2021-08-25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DFD0AC56829E4C8AE3ADD2CAC6F6B7</vt:lpwstr>
  </property>
</Properties>
</file>